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48D2A581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076415">
        <w:rPr>
          <w:rFonts w:ascii="Arial Narrow" w:hAnsi="Arial Narrow"/>
          <w:b/>
          <w:sz w:val="22"/>
          <w:szCs w:val="22"/>
        </w:rPr>
        <w:t>Názov predmetu zákazky:</w:t>
      </w:r>
      <w:r w:rsidRPr="00076415">
        <w:rPr>
          <w:rFonts w:ascii="Arial Narrow" w:hAnsi="Arial Narrow"/>
          <w:sz w:val="22"/>
          <w:szCs w:val="22"/>
        </w:rPr>
        <w:t xml:space="preserve">  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A41301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>Ilava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>kataster Dubnica nad Váhom</w:t>
      </w:r>
      <w:r w:rsidR="00B50E7A" w:rsidRPr="00076415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076415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076415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076415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076415">
        <w:rPr>
          <w:rFonts w:ascii="Arial Narrow" w:hAnsi="Arial Narrow" w:cs="Helvetica"/>
          <w:sz w:val="22"/>
          <w:szCs w:val="22"/>
          <w:shd w:val="clear" w:color="auto" w:fill="FFFFFF"/>
        </w:rPr>
        <w:t>4</w:t>
      </w:r>
      <w:r w:rsidR="0086575E" w:rsidRPr="00076415">
        <w:rPr>
          <w:rFonts w:ascii="Arial Narrow" w:hAnsi="Arial Narrow" w:cs="Helvetica"/>
          <w:sz w:val="22"/>
          <w:szCs w:val="22"/>
          <w:shd w:val="clear" w:color="auto" w:fill="FFFFFF"/>
        </w:rPr>
        <w:t>7</w:t>
      </w:r>
      <w:r w:rsidR="00076415" w:rsidRPr="00076415">
        <w:rPr>
          <w:rFonts w:ascii="Arial Narrow" w:hAnsi="Arial Narrow" w:cs="Helvetica"/>
          <w:sz w:val="22"/>
          <w:szCs w:val="22"/>
          <w:shd w:val="clear" w:color="auto" w:fill="FFFFFF"/>
        </w:rPr>
        <w:t>659</w:t>
      </w:r>
      <w:r w:rsidR="00E25256" w:rsidRPr="0007641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  <w:bookmarkStart w:id="0" w:name="_GoBack"/>
      <w:bookmarkEnd w:id="0"/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4554E6D0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A41301">
        <w:rPr>
          <w:rFonts w:ascii="Arial Narrow" w:hAnsi="Arial Narrow"/>
          <w:sz w:val="22"/>
          <w:szCs w:val="22"/>
          <w:lang w:val="sk-SK"/>
        </w:rPr>
        <w:t>Ilava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A41301">
        <w:rPr>
          <w:rFonts w:ascii="Arial Narrow" w:hAnsi="Arial Narrow"/>
          <w:sz w:val="22"/>
          <w:szCs w:val="22"/>
          <w:lang w:val="sk-SK"/>
        </w:rPr>
        <w:t>Dubnica nad Váhom</w:t>
      </w:r>
    </w:p>
    <w:p w14:paraId="4ABA1206" w14:textId="77777777" w:rsidR="004F21E6" w:rsidRPr="004F21E6" w:rsidRDefault="004F21E6" w:rsidP="004F21E6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0AD8A268" w:rsidR="004F21E6" w:rsidRPr="00772863" w:rsidRDefault="004F21E6" w:rsidP="00F65D6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7D75E2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 xml:space="preserve">Odpady </w:t>
            </w:r>
            <w:r w:rsidR="00A41301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>okres Ilava</w:t>
            </w:r>
            <w:r w:rsidR="00A41301" w:rsidRPr="00BE214D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 xml:space="preserve"> – </w:t>
            </w:r>
            <w:r w:rsidR="00A41301">
              <w:rPr>
                <w:rFonts w:ascii="Arial Narrow" w:hAnsi="Arial Narrow" w:cs="Helvetica"/>
                <w:b/>
                <w:sz w:val="22"/>
                <w:szCs w:val="22"/>
                <w:shd w:val="clear" w:color="auto" w:fill="FFFFFF"/>
              </w:rPr>
              <w:t>kataster Dubnica nad Váhom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1FC949D0" w:rsidR="004F21E6" w:rsidRPr="00544D97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24680573" w:rsidR="004F21E6" w:rsidRPr="00544D97" w:rsidRDefault="00A41301" w:rsidP="00A4130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,2 m</w:t>
            </w:r>
            <w:r w:rsidRPr="00A41301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77777777" w:rsidR="00A41301" w:rsidRPr="00A41301" w:rsidRDefault="00A41301" w:rsidP="00A41301">
      <w:pPr>
        <w:ind w:left="993"/>
        <w:jc w:val="both"/>
        <w:rPr>
          <w:rFonts w:cs="Arial"/>
          <w:sz w:val="22"/>
        </w:rPr>
      </w:pPr>
      <w:r w:rsidRPr="00A41301">
        <w:rPr>
          <w:rFonts w:cs="Arial"/>
          <w:sz w:val="22"/>
        </w:rPr>
        <w:t>v katastrálnom území Dubnica nad Váhom</w:t>
      </w:r>
    </w:p>
    <w:p w14:paraId="2F9D5570" w14:textId="084C21AB" w:rsidR="00A41301" w:rsidRPr="00A41301" w:rsidRDefault="00A41301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cs="Arial"/>
        </w:rPr>
      </w:pPr>
      <w:r w:rsidRPr="00A41301">
        <w:rPr>
          <w:rFonts w:cs="Arial"/>
        </w:rPr>
        <w:t xml:space="preserve">KN-C parc.č.3876/3 a 3876/6 resp. parcela reg. E č.605/11 </w:t>
      </w:r>
      <w:r>
        <w:rPr>
          <w:rFonts w:cs="Arial"/>
          <w:lang w:val="sk-SK"/>
        </w:rPr>
        <w:t xml:space="preserve">v blízkosti železničnej trate </w:t>
      </w:r>
      <w:r w:rsidRPr="00A41301">
        <w:rPr>
          <w:rFonts w:cs="Arial"/>
        </w:rPr>
        <w:t>na ploche 12,3 m</w:t>
      </w:r>
      <w:r w:rsidRPr="00A41301">
        <w:rPr>
          <w:rFonts w:cs="Arial"/>
          <w:vertAlign w:val="superscript"/>
        </w:rPr>
        <w:t>2</w:t>
      </w:r>
      <w:r w:rsidRPr="00A41301">
        <w:rPr>
          <w:rFonts w:cs="Arial"/>
        </w:rPr>
        <w:t xml:space="preserve"> a množstvo odpadu je 1,2 m</w:t>
      </w:r>
      <w:r w:rsidRPr="00A41301">
        <w:rPr>
          <w:rFonts w:cs="Arial"/>
          <w:vertAlign w:val="superscript"/>
        </w:rPr>
        <w:t>3</w:t>
      </w:r>
      <w:r w:rsidRPr="00A41301">
        <w:rPr>
          <w:rFonts w:cs="Arial"/>
        </w:rPr>
        <w:t xml:space="preserve"> </w:t>
      </w:r>
    </w:p>
    <w:p w14:paraId="41E3640F" w14:textId="77777777" w:rsidR="00A41301" w:rsidRPr="00A41301" w:rsidRDefault="00A41301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cs="Arial"/>
        </w:rPr>
      </w:pPr>
      <w:r w:rsidRPr="00A41301">
        <w:rPr>
          <w:rFonts w:cs="Arial"/>
        </w:rPr>
        <w:t xml:space="preserve">KN-C </w:t>
      </w:r>
      <w:proofErr w:type="spellStart"/>
      <w:r w:rsidRPr="00A41301">
        <w:rPr>
          <w:rFonts w:cs="Arial"/>
        </w:rPr>
        <w:t>parc.č</w:t>
      </w:r>
      <w:proofErr w:type="spellEnd"/>
      <w:r w:rsidRPr="00A41301">
        <w:rPr>
          <w:rFonts w:cs="Arial"/>
        </w:rPr>
        <w:t xml:space="preserve">. 3932/1 na trávnatej ploche popri </w:t>
      </w:r>
      <w:proofErr w:type="spellStart"/>
      <w:r w:rsidRPr="00A41301">
        <w:rPr>
          <w:rFonts w:cs="Arial"/>
        </w:rPr>
        <w:t>Kočkovskom</w:t>
      </w:r>
      <w:proofErr w:type="spellEnd"/>
      <w:r w:rsidRPr="00A41301">
        <w:rPr>
          <w:rFonts w:cs="Arial"/>
        </w:rPr>
        <w:t xml:space="preserve"> kanáli na ploche 2,7m</w:t>
      </w:r>
      <w:r w:rsidRPr="00A41301">
        <w:rPr>
          <w:rFonts w:cs="Arial"/>
          <w:vertAlign w:val="superscript"/>
        </w:rPr>
        <w:t xml:space="preserve">2 </w:t>
      </w:r>
      <w:r w:rsidRPr="00A41301">
        <w:rPr>
          <w:rFonts w:cs="Arial"/>
        </w:rPr>
        <w:t>a množstvo odpadu je 1,0 m</w:t>
      </w:r>
      <w:r w:rsidRPr="00A41301">
        <w:rPr>
          <w:rFonts w:cs="Arial"/>
          <w:vertAlign w:val="superscript"/>
        </w:rPr>
        <w:t>3</w:t>
      </w:r>
      <w:r w:rsidRPr="00A41301">
        <w:rPr>
          <w:rFonts w:cs="Arial"/>
        </w:rPr>
        <w:t xml:space="preserve"> 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79BACFFF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ECA650C" w14:textId="2E38A1B7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DA0B0E3" w14:textId="1C2A0A53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3DACDE0" w14:textId="7E56560C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12FF8E1" w14:textId="4CFA6A73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DD2A361" w14:textId="76C4D184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7A6BD9F" w14:textId="0EA04C2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696C718" w14:textId="096E9950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2FC50A0" w14:textId="5C50850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180CF0C2" w14:textId="76F3F628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8374A9B" w14:textId="4ECB8418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0976116" w14:textId="1C5EF58A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01FE7246" w14:textId="65109A07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8F1E079" w14:textId="08EADB6B" w:rsidR="006D4FDA" w:rsidRDefault="006D4FD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490F1D0" w14:textId="77777777" w:rsidR="00891593" w:rsidRDefault="00891593" w:rsidP="008915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3799989F" w14:textId="77777777" w:rsidR="00891593" w:rsidRDefault="00891593" w:rsidP="008915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1A80E05C" w14:textId="77777777" w:rsidR="00891593" w:rsidRDefault="00891593" w:rsidP="008915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173FDA31" w14:textId="52B33B9A" w:rsidR="00A41301" w:rsidRDefault="00A41301" w:rsidP="00A41301">
      <w:p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cs="Arial"/>
        </w:rPr>
      </w:pPr>
    </w:p>
    <w:p w14:paraId="1760EF47" w14:textId="1F68EC59" w:rsidR="00A41301" w:rsidRPr="00A41301" w:rsidRDefault="00A41301" w:rsidP="00A41301">
      <w:p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cs="Arial"/>
        </w:rPr>
      </w:pPr>
      <w:r w:rsidRPr="00A41301">
        <w:rPr>
          <w:rFonts w:cs="Arial"/>
        </w:rPr>
        <w:t>KN-C parc.č.3876/3 a 3876/6 resp. parcela reg. E č.605/11 v blízkosti železničnej trate na ploche 12,3 m</w:t>
      </w:r>
      <w:r w:rsidRPr="00A41301">
        <w:rPr>
          <w:rFonts w:cs="Arial"/>
          <w:vertAlign w:val="superscript"/>
        </w:rPr>
        <w:t>2</w:t>
      </w:r>
      <w:r w:rsidRPr="00A41301">
        <w:rPr>
          <w:rFonts w:cs="Arial"/>
        </w:rPr>
        <w:t xml:space="preserve"> a množstvo odpadu je 1,2 m</w:t>
      </w:r>
      <w:r w:rsidRPr="00A41301">
        <w:rPr>
          <w:rFonts w:cs="Arial"/>
          <w:vertAlign w:val="superscript"/>
        </w:rPr>
        <w:t>3</w:t>
      </w:r>
      <w:r w:rsidRPr="00A41301">
        <w:rPr>
          <w:rFonts w:cs="Arial"/>
        </w:rPr>
        <w:t xml:space="preserve"> </w:t>
      </w:r>
    </w:p>
    <w:p w14:paraId="7D001970" w14:textId="19740EAA" w:rsidR="00A41301" w:rsidRDefault="00A413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448410F7" w14:textId="6D8A4B2A" w:rsidR="00A41301" w:rsidRDefault="00A413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noProof/>
          <w:color w:val="000000"/>
          <w:sz w:val="22"/>
          <w:szCs w:val="22"/>
          <w:lang w:eastAsia="sk-SK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9887DB9" wp14:editId="788B340D">
            <wp:extent cx="2640330" cy="3520341"/>
            <wp:effectExtent l="0" t="0" r="7620" b="4445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i železničnej trati 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639" cy="3527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t xml:space="preserve">    </w:t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3A1F614D" wp14:editId="3C4FFB9B">
            <wp:extent cx="2600399" cy="3467100"/>
            <wp:effectExtent l="0" t="0" r="9525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ri železničnej trati 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449" cy="348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D9F5" w14:textId="6273E1CD" w:rsidR="00A41301" w:rsidRDefault="00A413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3374EBC3" w14:textId="77777777" w:rsidR="00A41301" w:rsidRPr="00A41301" w:rsidRDefault="00A41301" w:rsidP="00A41301">
      <w:p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cs="Arial"/>
        </w:rPr>
      </w:pPr>
      <w:r w:rsidRPr="00A41301">
        <w:rPr>
          <w:rFonts w:cs="Arial"/>
        </w:rPr>
        <w:t xml:space="preserve">KN-C </w:t>
      </w:r>
      <w:proofErr w:type="spellStart"/>
      <w:r w:rsidRPr="00A41301">
        <w:rPr>
          <w:rFonts w:cs="Arial"/>
        </w:rPr>
        <w:t>parc.č</w:t>
      </w:r>
      <w:proofErr w:type="spellEnd"/>
      <w:r w:rsidRPr="00A41301">
        <w:rPr>
          <w:rFonts w:cs="Arial"/>
        </w:rPr>
        <w:t xml:space="preserve">. 3932/1 na trávnatej ploche popri </w:t>
      </w:r>
      <w:proofErr w:type="spellStart"/>
      <w:r w:rsidRPr="00A41301">
        <w:rPr>
          <w:rFonts w:cs="Arial"/>
        </w:rPr>
        <w:t>Kočkovskom</w:t>
      </w:r>
      <w:proofErr w:type="spellEnd"/>
      <w:r w:rsidRPr="00A41301">
        <w:rPr>
          <w:rFonts w:cs="Arial"/>
        </w:rPr>
        <w:t xml:space="preserve"> kanáli na ploche 2,7m</w:t>
      </w:r>
      <w:r w:rsidRPr="00A41301">
        <w:rPr>
          <w:rFonts w:cs="Arial"/>
          <w:vertAlign w:val="superscript"/>
        </w:rPr>
        <w:t xml:space="preserve">2 </w:t>
      </w:r>
      <w:r w:rsidRPr="00A41301">
        <w:rPr>
          <w:rFonts w:cs="Arial"/>
        </w:rPr>
        <w:t>a množstvo odpadu je 1,0 m</w:t>
      </w:r>
      <w:r w:rsidRPr="00A41301">
        <w:rPr>
          <w:rFonts w:cs="Arial"/>
          <w:vertAlign w:val="superscript"/>
        </w:rPr>
        <w:t>3</w:t>
      </w:r>
      <w:r w:rsidRPr="00A41301">
        <w:rPr>
          <w:rFonts w:cs="Arial"/>
        </w:rPr>
        <w:t xml:space="preserve"> </w:t>
      </w:r>
    </w:p>
    <w:p w14:paraId="12AA4F64" w14:textId="3C85A8FC" w:rsidR="00A41301" w:rsidRDefault="00A413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6EB0A768" w14:textId="50FFB5CA" w:rsidR="00A41301" w:rsidRDefault="00A4130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4D0C4BCC" wp14:editId="375A4DB4">
            <wp:extent cx="2757565" cy="3676650"/>
            <wp:effectExtent l="0" t="0" r="508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ri kanáli 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072" cy="368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7CEDD893" wp14:editId="42465925">
            <wp:extent cx="2821184" cy="2115966"/>
            <wp:effectExtent l="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i kanáli 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550" cy="212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301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5CA70" w14:textId="77777777" w:rsidR="00311C1F" w:rsidRDefault="00311C1F" w:rsidP="006E6235">
      <w:r>
        <w:separator/>
      </w:r>
    </w:p>
  </w:endnote>
  <w:endnote w:type="continuationSeparator" w:id="0">
    <w:p w14:paraId="69E1037D" w14:textId="77777777" w:rsidR="00311C1F" w:rsidRDefault="00311C1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8FEACF4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6415" w:rsidRPr="00076415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0B3B8" w14:textId="77777777" w:rsidR="00311C1F" w:rsidRDefault="00311C1F" w:rsidP="006E6235">
      <w:r>
        <w:separator/>
      </w:r>
    </w:p>
  </w:footnote>
  <w:footnote w:type="continuationSeparator" w:id="0">
    <w:p w14:paraId="19316C93" w14:textId="77777777" w:rsidR="00311C1F" w:rsidRDefault="00311C1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D4F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0E7A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CE8474-6F60-4B49-BBD8-32CE21E60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ana Surovcova</cp:lastModifiedBy>
  <cp:revision>4</cp:revision>
  <cp:lastPrinted>2023-10-02T08:35:00Z</cp:lastPrinted>
  <dcterms:created xsi:type="dcterms:W3CDTF">2023-09-27T12:24:00Z</dcterms:created>
  <dcterms:modified xsi:type="dcterms:W3CDTF">2023-10-02T08:35:00Z</dcterms:modified>
</cp:coreProperties>
</file>